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7B22" w:rsidRDefault="00E57EC4" w:rsidP="00485DCD">
      <w:pPr>
        <w:pStyle w:val="FirstParagraph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EA60BB3" wp14:editId="731BB8E7">
                <wp:simplePos x="0" y="0"/>
                <wp:positionH relativeFrom="column">
                  <wp:posOffset>4538908</wp:posOffset>
                </wp:positionH>
                <wp:positionV relativeFrom="paragraph">
                  <wp:posOffset>-386080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57.4pt;margin-top:-30.4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2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3" o:title="ChatGPT Image Jun 18, 2025, 10_21_14 AM" chromakey="white"/>
                  <v:path arrowok="t"/>
                </v:shape>
              </v:group>
            </w:pict>
          </mc:Fallback>
        </mc:AlternateContent>
      </w:r>
      <w:r w:rsidR="000B7B22">
        <w:rPr>
          <w:rFonts w:ascii="Times New Roman" w:hAnsi="Times New Roman" w:cs="Times New Roman"/>
          <w:b/>
          <w:bCs/>
        </w:rPr>
        <w:t>KENYA JUNIOR SCH</w:t>
      </w:r>
      <w:r>
        <w:rPr>
          <w:rFonts w:ascii="Times New Roman" w:hAnsi="Times New Roman" w:cs="Times New Roman"/>
          <w:b/>
          <w:bCs/>
        </w:rPr>
        <w:t>OOL EDUCATION ASSESSMENT</w:t>
      </w:r>
    </w:p>
    <w:p w:rsidR="000B7B22" w:rsidRDefault="0053212B" w:rsidP="00485DCD">
      <w:pPr>
        <w:pStyle w:val="FirstParagraph"/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20.6pt;margin-top:13.15pt;width:83.5pt;height:59.9pt;z-index:251663360;mso-position-horizontal-relative:text;mso-position-vertical-relative:text;mso-width-relative:page;mso-height-relative:page" fillcolor="black">
            <v:fill r:id="rId14" o:title=""/>
            <v:stroke r:id="rId14" o:title=""/>
            <v:shadow color="#868686"/>
            <v:textpath style="font-family:&quot;Impact&quot;;v-text-spacing:52429f;v-text-kern:t" trim="t" fitpath="t" xscale="f" string="KJSEA"/>
          </v:shape>
        </w:pict>
      </w:r>
      <w:r w:rsidR="00A34E37">
        <w:rPr>
          <w:rFonts w:ascii="Times New Roman" w:hAnsi="Times New Roman" w:cs="Times New Roman"/>
          <w:b/>
          <w:bCs/>
        </w:rPr>
        <w:t>GRADE 8</w:t>
      </w:r>
      <w:r w:rsidR="000B7B22">
        <w:rPr>
          <w:rFonts w:ascii="Times New Roman" w:hAnsi="Times New Roman" w:cs="Times New Roman"/>
          <w:b/>
          <w:bCs/>
        </w:rPr>
        <w:t xml:space="preserve">: </w:t>
      </w:r>
      <w:r w:rsidR="00A34E37">
        <w:rPr>
          <w:rFonts w:ascii="Times New Roman" w:hAnsi="Times New Roman" w:cs="Times New Roman"/>
          <w:b/>
          <w:bCs/>
        </w:rPr>
        <w:t>8</w:t>
      </w:r>
      <w:r w:rsidR="009E06A1">
        <w:rPr>
          <w:rFonts w:ascii="Times New Roman" w:hAnsi="Times New Roman" w:cs="Times New Roman"/>
          <w:b/>
          <w:bCs/>
        </w:rPr>
        <w:t>11/2</w:t>
      </w:r>
      <w:r w:rsidR="004F23C7">
        <w:rPr>
          <w:rFonts w:ascii="Times New Roman" w:hAnsi="Times New Roman" w:cs="Times New Roman"/>
          <w:b/>
          <w:bCs/>
        </w:rPr>
        <w:t>: CREATIVE ARTS AND SPORTS.</w:t>
      </w:r>
    </w:p>
    <w:p w:rsidR="000B7B22" w:rsidRDefault="000B7B22" w:rsidP="00485DCD">
      <w:pPr>
        <w:pStyle w:val="FirstParagraph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CF2AE4" w:rsidRPr="00485DCD" w:rsidRDefault="000B7B22" w:rsidP="00485DCD">
      <w:pPr>
        <w:pStyle w:val="FirstParagraph"/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5DCD">
        <w:rPr>
          <w:rFonts w:ascii="Times New Roman" w:hAnsi="Times New Roman" w:cs="Times New Roman"/>
          <w:b/>
          <w:bCs/>
          <w:sz w:val="24"/>
          <w:szCs w:val="24"/>
        </w:rPr>
        <w:t>MARKING SCHEME</w:t>
      </w:r>
      <w:r w:rsidR="00485DCD" w:rsidRPr="00485DC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    </w:t>
      </w:r>
      <w:r w:rsidR="00CF2AE4" w:rsidRPr="00485DC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CTION A: 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950"/>
        <w:gridCol w:w="7007"/>
      </w:tblGrid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n</w:t>
            </w:r>
            <w:proofErr w:type="spellEnd"/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nancial Accounting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provide a basic understanding and appreciation of the subject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hythm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rouch start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uitar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score more goals than the opponent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lear plot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rving cultural heritage and storytelling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ackstrok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dentifying the themes, messages, and techniques used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n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ability to maintain balanc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hythm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e beat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number of beats in a measur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est pas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nsuring the design communicates the intended messag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prevent the opposing team from scoring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ibbling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y are generally not allowed to use their hand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me and gesture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t fosters creativity, preserves culture, and teaches lesson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oggle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enhance visual appeal and convey character/cultural element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aise song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score goals by shooting the ball through a hoop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head joint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ano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tting the ball from above the head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visually plan the sequence of events and shot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rast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fundamental components that make up a dramatic performanc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stum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wo beat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00m rac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anging its rhythm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ing correct fingering and breath control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ofted pass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technique of assembling different forms, creating a new whole</w:t>
            </w:r>
          </w:p>
        </w:tc>
      </w:tr>
      <w:tr w:rsidR="00CF2AE4" w:rsidRPr="00CF2AE4" w:rsidTr="00485DCD"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CF2AE4" w:rsidRPr="00CF2AE4" w:rsidRDefault="00CF2AE4" w:rsidP="00CF2A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2A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CF2A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foster creativity, discipline, teamwork, and well-being</w:t>
            </w:r>
          </w:p>
        </w:tc>
      </w:tr>
    </w:tbl>
    <w:p w:rsidR="00CF2AE4" w:rsidRPr="00485DCD" w:rsidRDefault="00CF2AE4" w:rsidP="00CF2AE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485DCD">
        <w:rPr>
          <w:rFonts w:ascii="Times New Roman" w:eastAsia="Times New Roman" w:hAnsi="Times New Roman" w:cs="Times New Roman"/>
          <w:b/>
          <w:bCs/>
          <w:sz w:val="24"/>
          <w:szCs w:val="27"/>
        </w:rPr>
        <w:lastRenderedPageBreak/>
        <w:t>SECTION B: STRUCTURED QUESTIONS (60 Marks)</w:t>
      </w:r>
    </w:p>
    <w:p w:rsidR="00CF2AE4" w:rsidRPr="00485DCD" w:rsidRDefault="00CF2AE4" w:rsidP="00CF2AE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485DCD">
        <w:rPr>
          <w:rFonts w:ascii="Times New Roman" w:eastAsia="Times New Roman" w:hAnsi="Times New Roman" w:cs="Times New Roman"/>
          <w:b/>
          <w:bCs/>
          <w:sz w:val="24"/>
          <w:szCs w:val="27"/>
        </w:rPr>
        <w:t>PART 1: PERFORMING ARTS (20 Marks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1. </w:t>
      </w:r>
      <w:proofErr w:type="spellStart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Amina</w:t>
      </w:r>
      <w:proofErr w:type="spellEnd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s preparing to tell a traditional Kenyan folk story to her younger siblings. She wants to make the story engaging and memorable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a) Identify three (3) techniques </w:t>
      </w:r>
      <w:proofErr w:type="spellStart"/>
      <w:r w:rsidRPr="00CF2AE4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an use to make her storytelling more captivating. (3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Voice modulation/Variation in voic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hanging pitch, tone, volume, and speed to convey different characters, emotions, or to create suspens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acial expressions and gestures/Body languag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ing expressive movements of the face and body to illustrate actions and emotions of character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Audience interaction/Engagemen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sking questions, encouraging participation (e.g., repeating phrases), or maintaining eye contac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Use of props/Costume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ncorporating simple objects or attire to enhance visual appeal and character representation. 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ound effects/Onomatopoeia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mitating sounds or using vocalizations to bring the story to lif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acing and pause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Varying the speed of delivery and using strategic pauses to build tension or emphasize point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Repeti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Repeating certain phrases or actions for emphasis and memorability, common in folk tales.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3 of the above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b) Explain one important reason why storytelling is valued in Kenyan communities. (2 M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reservation of cultural heritage/Tradi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Storytelling is a primary means of passing down history, traditions, values, myths, and moral lessons from one generation to another, ensuring the continuity of cultural identity. (1 </w:t>
      </w: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mark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for reason, 1 m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ark for explanation)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Education and moral teaching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Stories often contain embedded lessons, wisdom, and societal norms, teaching children about right and wrong, courage, perse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verance, and community value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ostering creativity and imagina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 stimulates imagination in both the teller and the listener, developing critical thinki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ng and problem-solving skill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mmunity bonding/Social cohes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Storytelling gathers people together, strengthening social ties a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nd a sense of shared identity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Entertainmen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 provides an enjoyable and engaging way to spend time, often accompanied by music or dance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1 reason with a clear explanation, 2 marks total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proofErr w:type="spellStart"/>
      <w:r w:rsidRPr="00CF2AE4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lso wants to use simple animation to illustrate parts of her story. Suggest one basic animation technique she could use, suit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able for a beginner. (1 Mark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Flipbook anima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Drawing a series of images that gradually change on successive pages, </w:t>
      </w: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then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flipping them quickly to cre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ate the illusion of movemen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top-motion anima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aking individual photographs of a static object, moving it slightly between each shot, and then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playing the sequence rapidly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aper cut-out anima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Moving flat cut-out figures on a background frame by frame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1 of the above, 1 mark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2. The Grade 8 music class is learning about rhythm and melody. Their teacher asks them to compose a simple four-bar rhythmic pattern in a 3/4 time signature and then develop a short melody in G Major to accompany it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>) Draw a four-bar rhythmic pattern using crotchets and quavers in 3/4 time signature. (You can represent crotchets as '</w:t>
      </w:r>
      <w:r w:rsidRPr="00CF2AE4">
        <w:rPr>
          <w:rFonts w:ascii="MS Mincho" w:eastAsia="MS Mincho" w:hAnsi="MS Mincho" w:cs="MS Mincho" w:hint="eastAsia"/>
          <w:sz w:val="24"/>
          <w:szCs w:val="24"/>
        </w:rPr>
        <w:t>♩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>' and quavers as '♪' joined in pa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irs for simplicity). (4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rrect time signatur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3/4 (meaning 3 crotchet beats per bar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). (1 mark for indicating 3/4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our bar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learly showing 4 dist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inct bars. (1 mark for 4 bar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rrect note value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Each bar must add up to exactly 3 crotchet beats. Crotchet (</w:t>
      </w:r>
      <w:r w:rsidRPr="00CF2AE4">
        <w:rPr>
          <w:rFonts w:ascii="MS Mincho" w:eastAsia="MS Mincho" w:hAnsi="MS Mincho" w:cs="MS Mincho" w:hint="eastAsia"/>
          <w:sz w:val="24"/>
          <w:szCs w:val="24"/>
        </w:rPr>
        <w:t>♩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>) = 1 beat, Quavers (♪♪) = 1 beat (two quavers). (1 mark for each correct bar composition, max 2 marks for note values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across all bar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Example Answer (one possible solution):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|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♪ ♪ |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| ♪ ♪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|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|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Courier New" w:eastAsia="Times New Roman" w:hAnsi="Courier New" w:cs="Courier New"/>
          <w:sz w:val="20"/>
          <w:szCs w:val="20"/>
        </w:rPr>
        <w:t xml:space="preserve">(Bar 1: 1 + 0.5+0.5 = 2. </w:t>
      </w:r>
      <w:proofErr w:type="gramStart"/>
      <w:r w:rsidRPr="00CF2AE4">
        <w:rPr>
          <w:rFonts w:ascii="Courier New" w:eastAsia="Times New Roman" w:hAnsi="Courier New" w:cs="Courier New"/>
          <w:sz w:val="20"/>
          <w:szCs w:val="20"/>
        </w:rPr>
        <w:t>Should be 3.</w:t>
      </w:r>
      <w:proofErr w:type="gramEnd"/>
      <w:r w:rsidRPr="00CF2AE4">
        <w:rPr>
          <w:rFonts w:ascii="Courier New" w:eastAsia="Times New Roman" w:hAnsi="Courier New" w:cs="Courier New"/>
          <w:sz w:val="20"/>
          <w:szCs w:val="20"/>
        </w:rPr>
        <w:t xml:space="preserve"> Let's fix this example)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rrected Example Answer (one possible solution, ensuring 3 beats per bar)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Courier New" w:eastAsia="Times New Roman" w:hAnsi="Courier New" w:cs="Courier New"/>
          <w:sz w:val="20"/>
          <w:szCs w:val="20"/>
        </w:rPr>
        <w:t xml:space="preserve">|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| ♪ ♪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|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♪ ♪ |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♪ ♪ </w:t>
      </w:r>
      <w:r w:rsidRPr="00CF2AE4">
        <w:rPr>
          <w:rFonts w:ascii="MS Mincho" w:eastAsia="MS Mincho" w:hAnsi="MS Mincho" w:cs="MS Mincho" w:hint="eastAsia"/>
          <w:sz w:val="20"/>
          <w:szCs w:val="20"/>
        </w:rPr>
        <w:t>♩</w:t>
      </w:r>
      <w:r w:rsidRPr="00CF2AE4">
        <w:rPr>
          <w:rFonts w:ascii="Courier New" w:eastAsia="Times New Roman" w:hAnsi="Courier New" w:cs="Courier New"/>
          <w:sz w:val="20"/>
          <w:szCs w:val="20"/>
        </w:rPr>
        <w:t xml:space="preserve"> |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Bar 1: 1 +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1 + 1 = 3 beats (3 crotchet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Bar 2: (0.5+0.5) + 1 + 1 = 3 b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eats (2 quavers + 2 crotchet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Bar 3: 1 + 1 + (0.5+0.5) = 3 b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eats (2 crotchets + 2 quaver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Bar 4: 1 + (0.5+0.5) + 1 = 3 beats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(1 crotchet + 2 quavers + 1 crotchet)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1 mark for correct 3/4 signature, 1 mark for 4 bars, 2 marks for correct rhythmic values summing to 3 beats per bar across all 4 bars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b) Describe two (2) qualities of a good melody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emorable/Catchy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 should be easy to remember and hum along to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lear direction/Coherenc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 should have a sense of purpose, moving towards a logical conclusion or a point of interes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leasing/Flowing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notes should sound good together and flow smoothly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Variety (in pitch and rhythm)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 should not be too repetitive, incorporating different high/low notes and note durations to maintain interest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Emotional express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 should evoke a particular feeling or mood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valid qualitie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c) Besides composing, name two (2) Western solo instruments they might consider using to perform their melody in a concert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iano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Violin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lut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larinet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rumpet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Guitar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ello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valid Western solo instruments, 1 mark each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3. John is learning to play the descant recorder. He is struggling to produce clear notes and tune his instrument correctly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a) List three (3) parts of a descant recorder. (3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Head Joint/Mouthpiece/Beak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Body/Middle</w:t>
      </w:r>
      <w:proofErr w:type="gramEnd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Joint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iii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oot Joint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3 marks for all three correct part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b) Describe one key technique John should focus on when playing the descant recorder to 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produce clear notes. (1 Mark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roper breath control/Steady airflow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Blowing a consistent and gentle stream of air, not too hard or too weak, to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avoid squeaks or weak sound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rrect finger placement/Sealing holes completely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Ensuring all finger holes are completely covered by the pads of the fingers to prevent air leakage, which causes unclear or airy note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Gentle tonguing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ing a soft "doo" or "too" articulation with the tongue to start each note cleanly, rather than blowing abruptly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Any 1 key </w:t>
      </w:r>
      <w:proofErr w:type="gramStart"/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technique</w:t>
      </w:r>
      <w:proofErr w:type="gramEnd"/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, 1 mark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c) Explain briefly why tuning is important before performi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ng on an instrument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uning ensures that the instrument produces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rrect pitches/note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f instruments are not tuned, they will sound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issonant/out of harmony/unpleasant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when played together or with other instruments/backing tracks (1 mark)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This creates a bad listening experience and can confuse the performers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a clear explanation of why it's important)</w:t>
      </w:r>
    </w:p>
    <w:p w:rsidR="00CF2AE4" w:rsidRPr="00485DCD" w:rsidRDefault="00CF2AE4" w:rsidP="00CF2AE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485DCD">
        <w:rPr>
          <w:rFonts w:ascii="Times New Roman" w:eastAsia="Times New Roman" w:hAnsi="Times New Roman" w:cs="Times New Roman"/>
          <w:b/>
          <w:bCs/>
          <w:sz w:val="24"/>
          <w:szCs w:val="27"/>
        </w:rPr>
        <w:t>PART 2: SPORTS (20 Marks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4. The school football team is practicing for an upcoming match. Coach David emphasizes the importance of good passing, dribbling, and goalkeeping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a) Name two (2) different types of passes used in football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hort Pass/Ground Pas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ed for quick, accurate distribution over short distance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Long Pass/Lofted Pass/Chip</w:t>
      </w:r>
      <w:proofErr w:type="gramEnd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as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ed to cover greater distances, often over opponents' head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hrough Pas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 pass played into space for a teammate to run onto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Wall Pass/One-Two</w:t>
      </w:r>
      <w:proofErr w:type="gramEnd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 quick pass to a teammate and a return pass to bypass an opponen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v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Header Pas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ing the head to direct the ball to a teammat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vi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Backheel</w:t>
      </w:r>
      <w:proofErr w:type="spellEnd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as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ing the back of the heel to pass the ball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valid types of passe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b) Explain why effective dribbling is crucial for an attacking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player in football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Effective dribbling allows an attacking player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aintain possession of the ball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while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moving past defenders, creating space, or getting into a shooting position (1 mark)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t helps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enetrate the opponent's defens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nd set up scoring opportunities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clear explanation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Describe one key rule that a goalkeeper must follow when handling the ball inside their own penalty area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hey cannot hold the ball for more than six second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Once a goalkeeper has control of the ball with their hands, they must release it (either by kicking or throwing) within six seconds. </w:t>
      </w: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(1 mark for rule, 1 mark for detail) ii.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hey cannot touch the ball with their hands from a back-pass directly played by a teammat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f a teammate deliberately kicks the ball back to the goalkeeper, the goalkeeper cannot pick it up with their hands. They must use their feet or head. (This is the "back-pass rule")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hey cannot pick up the ball with their hands if it is thrown in by a teammat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Similar to the back-pass rule, a goalkeeper cannot use their hands if a teammate throws the ball in directly to them from a throw-in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hey must stay within their penalty area when handling the ball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y can only use their hands inside the designated penalty box. Outside it, they are considered an outfield player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1 rule with clear explanation, 2 marks total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5. During a physical education class, students are introduced to handball and discover the various techniques used in the game, including weaving and different types of shots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a) Describe the 'weaving' technique in handball and its purpos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e during an attack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Weaving in handball refers to the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ordinated movement of offensive player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 making </w:t>
      </w:r>
      <w:proofErr w:type="spellStart"/>
      <w:r w:rsidRPr="00CF2AE4">
        <w:rPr>
          <w:rFonts w:ascii="Times New Roman" w:eastAsia="Times New Roman" w:hAnsi="Times New Roman" w:cs="Times New Roman"/>
          <w:sz w:val="24"/>
          <w:szCs w:val="24"/>
        </w:rPr>
        <w:t>criss</w:t>
      </w:r>
      <w:proofErr w:type="spellEnd"/>
      <w:r w:rsidRPr="00CF2AE4">
        <w:rPr>
          <w:rFonts w:ascii="Times New Roman" w:eastAsia="Times New Roman" w:hAnsi="Times New Roman" w:cs="Times New Roman"/>
          <w:sz w:val="24"/>
          <w:szCs w:val="24"/>
        </w:rPr>
        <w:t>-crossing or diagonal runs (without the ball initially) to create space, confuse defenders, or set up a pa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ssing/shooting opportunity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urpos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ts purpose is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isrupt the opposition's defensive formation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nd create openings for passes or shots. (1 mark)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clear description and purpose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b) Name two (2) different types of shots a player can use in handball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Jump Sho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most common shot, taken while jumping towards the goal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alling Sho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aken while falling forward/backward, often after a jump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Hip Sho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Shot taken from a low position, often around the hip level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Underhand Sho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 low, quick sho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Wrist Sho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 quick release using primarily wrist action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pin Sho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pplying spin to the ball for difficult trajectory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vii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enalty Shot (7-meter throw)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 specific type of shot taken from 7 meters after a foul.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valid types of shot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c) Why is agility important for a handball player, parti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cularly in </w:t>
      </w:r>
      <w:proofErr w:type="spellStart"/>
      <w:r w:rsidR="00485DCD">
        <w:rPr>
          <w:rFonts w:ascii="Times New Roman" w:eastAsia="Times New Roman" w:hAnsi="Times New Roman" w:cs="Times New Roman"/>
          <w:sz w:val="24"/>
          <w:szCs w:val="24"/>
        </w:rPr>
        <w:t>defence</w:t>
      </w:r>
      <w:proofErr w:type="spellEnd"/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? (2 Marks)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gility is important because it allows a defender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hange direction quickly and efficiently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. This is crucial for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arking opponents, intercepting passes, reacting to feints, and closing down shooting angle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, making it difficult for the attacking team to score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clear explanation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6. Athletes are preparing for the school's annual athletics day. The coach is focusing on javelin throwing and middle-distance races, ensuring the students understand the necessary physical fitness components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a) List three (3) essential items an athlete needs when participating in a javelin throw event. (3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Javelin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The throwing implement itself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Appropriate sportswear/Athletic attir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e.g., shorts, t-shirt, comfortable clothing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piked shoes/Athletic shoe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for grip and stability on the run-up and throw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easuring tape/devic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for official measurement of throws)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v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hrowing glove (optional, for protection and grip)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3 essential item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b) Identify two (2) physical fitness components that are crucial for success in middle-distance races like the 800m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ardiovascular endurance/Stamina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ability of the heart, lungs, and blood vessels to deliver oxygen to working muscles over a prolonged period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uscular enduranc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ability of muscles to perform repeated contractions without fatigu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peed/Speed enduranc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ability to maintain a relatively high speed for a considerable duration. 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trength (especially leg strength)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For powerful strides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relevant physical fitness component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c) Apart from javelin, name one other throwing event in athletics. (1 Mark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hot Put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F2AE4"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End"/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iscus Throw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Hammer Throw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1, 1 mark)</w:t>
      </w:r>
    </w:p>
    <w:p w:rsidR="00CF2AE4" w:rsidRPr="00485DCD" w:rsidRDefault="00CF2AE4" w:rsidP="00CF2AE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485DCD">
        <w:rPr>
          <w:rFonts w:ascii="Times New Roman" w:eastAsia="Times New Roman" w:hAnsi="Times New Roman" w:cs="Times New Roman"/>
          <w:b/>
          <w:bCs/>
          <w:sz w:val="24"/>
          <w:szCs w:val="27"/>
        </w:rPr>
        <w:t>PART 3: VISUAL ARTS (20 Marks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7. Sarah wants to create a unique birthday card for her friend. She decides to use different materials and images to make her design stand out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a) Name two (2) elements of visual arts that Sarah might consider when designing her card. (2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Lin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o create outlines, express direction, or add texture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hap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o form recognizable objects or abstract design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lor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o evoke emotions, create contrast, or attract attention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Textur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o add a tactile quality or visual interest (e.g., fabric scraps)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orm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o create a sense of three-dimensionality (even on a flat surface through shading)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pac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o arrange elements effectively and create depth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Valu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lightness or darkness of a color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valid element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b) If Sarah decides to create a 'collage' for her card, explain what a collage is in the context of visual arts. (2 Mar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ks)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llag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s an artistic technique where an artwork is created by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assembling different forms/materials/elements together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. These elements, which can include paper, photographs, fabric, text, or other objects, are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glued or attached onto a single surfac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 to create a new whole or composition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clear explanation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c) Besides a collage, name one other technique that involves combining various visual elements for artistic expression. (1 Mark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ixed Media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ing a combination of different art materials or techniques in a single artwork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Assemblag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reating a 3D artwork by joining various found object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ecoupag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Decorating an object by gluing colored paper cutouts onto i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osaic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reating an image or pattern using small pieces of colored glass, stone, or other materials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Any 1 valid </w:t>
      </w:r>
      <w:proofErr w:type="gramStart"/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technique</w:t>
      </w:r>
      <w:proofErr w:type="gramEnd"/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, 1 mark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8. The Grade 8 art class is tasked with decorating costumes for a cultural festival. They are focusing on using adornments and understanding the principles of visual arts to make their costumes visually appealing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a) Explain the role of adornments in decorating costumes for a cu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ltural presentation. (2 Marks)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role of adornments is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enhance the visual appeal/beauty of the costum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. They also help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nvey specific cultural meaning, identity, status, or character trait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, making the costume more authentic and expressive for the presentation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clear explanation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b) Identify two (2) principles of visual arts that artists consider when arranging elements to create a harmonious and balanced design on a costume. (2 Marks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Balanc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Distributing visual weight evenly to create stability and harmony (e.g., symmetrical or asymmetrical balance)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Unity/Harmony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reating a sense of wholeness and cohesion where all elements work together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ntras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Using differences in elements (e.g., color, texture, size) to create visual interes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Emphasis/Focal Point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Drawing attention to a particular area or element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Rhythm/Repetition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reating a sense of movement or pattern through repeated element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roportion/Scale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relationship of size between different parts of the costume or the wearer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2 valid principle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c) Give an example of a type of adornment that can be used on a Kenyan traditional costume. (1 Mark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Beads/Beadwork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wrie shell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Feather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nimal hides/Skins (e.g., </w:t>
      </w:r>
      <w:proofErr w:type="spellStart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aasai</w:t>
      </w:r>
      <w:proofErr w:type="spellEnd"/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pecific patterns/embroiderie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Metallic ornaments (e.g., copper, brass)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Gourds/Calabashe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Any 1 relevant </w:t>
      </w:r>
      <w:proofErr w:type="gramStart"/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example</w:t>
      </w:r>
      <w:proofErr w:type="gramEnd"/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, 1 mark)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49. Students are learning about the process of creating a play and are introduced to the concept of a storyboard as a planning tool. They also discuss how visual arts are crucial in play production.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>a) Explain the main purpose of creating a storyboard for a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 play or animation. (2 Marks)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The main purpose of a storyboard is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visually plan and organize the sequence of scenes, shots, or events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 in a play, film, or animation. It acts as a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graphic organizer that helps visualize the narrative flow, camera angles, character movements, and overall staging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(1 mark) before actual production begins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2 marks for clear explanation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b) List three (3) elements of a play that a storyboard helps to visualize and plan. (3 Marks)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cenes/Sequence of event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How the story unfolds scene by scen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haracter movement/Blocking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Where actors are positioned and how they move on stag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Set design/Background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visual appearance of the environment for each scen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Prop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Which objects are needed and how they are used in each scene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ostume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The attire of characters in specific moment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Camera angles/Shot types (for film/animation)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How the audience will view the action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Lighting cues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How lighting changes to enhance mood or focus. 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viii.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ialogue (can be indicated briefly):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Key lines or interactions.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Any 3 valid elements, 1 mark each)</w:t>
      </w:r>
    </w:p>
    <w:p w:rsidR="00485DCD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c) How does the "element of line" in visual arts contribute to creating a sense of movement or direction in a stage design? (1 </w:t>
      </w:r>
      <w:r w:rsidR="00485DCD">
        <w:rPr>
          <w:rFonts w:ascii="Times New Roman" w:eastAsia="Times New Roman" w:hAnsi="Times New Roman" w:cs="Times New Roman"/>
          <w:sz w:val="24"/>
          <w:szCs w:val="24"/>
        </w:rPr>
        <w:t xml:space="preserve">Mark) </w:t>
      </w:r>
    </w:p>
    <w:p w:rsidR="00CF2AE4" w:rsidRPr="00CF2AE4" w:rsidRDefault="00CF2AE4" w:rsidP="00CF2A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Lin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 can be used in stage design (e.g., through lighting, set pieces, or painted elements) to </w:t>
      </w:r>
      <w:r w:rsidRPr="00CF2AE4">
        <w:rPr>
          <w:rFonts w:ascii="Times New Roman" w:eastAsia="Times New Roman" w:hAnsi="Times New Roman" w:cs="Times New Roman"/>
          <w:b/>
          <w:bCs/>
          <w:sz w:val="24"/>
          <w:szCs w:val="24"/>
        </w:rPr>
        <w:t>direct the audience's eye, create pathways for actors, suggest motion, or give a sense of depth and perspective</w:t>
      </w:r>
      <w:r w:rsidRPr="00CF2AE4">
        <w:rPr>
          <w:rFonts w:ascii="Times New Roman" w:eastAsia="Times New Roman" w:hAnsi="Times New Roman" w:cs="Times New Roman"/>
          <w:sz w:val="24"/>
          <w:szCs w:val="24"/>
        </w:rPr>
        <w:t xml:space="preserve">, thus implying movement or direction. For example, diagonal lines can suggest dynamism or instability, while horizontal lines can imply calmness. </w:t>
      </w:r>
      <w:r w:rsidRPr="00CF2AE4">
        <w:rPr>
          <w:rFonts w:ascii="Times New Roman" w:eastAsia="Times New Roman" w:hAnsi="Times New Roman" w:cs="Times New Roman"/>
          <w:i/>
          <w:iCs/>
          <w:sz w:val="24"/>
          <w:szCs w:val="24"/>
        </w:rPr>
        <w:t>(1 mark for a clear explanation)</w:t>
      </w:r>
    </w:p>
    <w:p w:rsidR="009E06A1" w:rsidRDefault="009E06A1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5DCD" w:rsidRDefault="00485DCD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02315" w:rsidRPr="000B7B22" w:rsidRDefault="000B7B2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7B22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E02315" w:rsidRPr="000B7B22" w:rsidSect="00485DCD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212B" w:rsidRDefault="0053212B" w:rsidP="000B7B22">
      <w:pPr>
        <w:spacing w:after="0" w:line="240" w:lineRule="auto"/>
      </w:pPr>
      <w:r>
        <w:separator/>
      </w:r>
    </w:p>
  </w:endnote>
  <w:endnote w:type="continuationSeparator" w:id="0">
    <w:p w:rsidR="0053212B" w:rsidRDefault="0053212B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C1AC19E" wp14:editId="09829ED9">
          <wp:simplePos x="0" y="0"/>
          <wp:positionH relativeFrom="column">
            <wp:posOffset>2903296</wp:posOffset>
          </wp:positionH>
          <wp:positionV relativeFrom="paragraph">
            <wp:posOffset>-373405</wp:posOffset>
          </wp:positionV>
          <wp:extent cx="1187532" cy="1187532"/>
          <wp:effectExtent l="0" t="0" r="0" b="0"/>
          <wp:wrapNone/>
          <wp:docPr id="2" name="Picture 2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4E37">
      <w:rPr>
        <w:rFonts w:ascii="Bradley Hand ITC" w:hAnsi="Bradley Hand ITC"/>
        <w:b/>
      </w:rPr>
      <w:t>GRADE 8</w:t>
    </w:r>
    <w:r>
      <w:rPr>
        <w:rFonts w:ascii="Bradley Hand ITC" w:hAnsi="Bradley Hand ITC"/>
        <w:b/>
      </w:rPr>
      <w:t xml:space="preserve"> </w:t>
    </w:r>
    <w:r w:rsidR="00A34E37">
      <w:rPr>
        <w:rFonts w:ascii="Bradley Hand ITC" w:hAnsi="Bradley Hand ITC"/>
        <w:b/>
      </w:rPr>
      <w:t>CAS MARKING SCHEME     8</w:t>
    </w:r>
    <w:r w:rsidR="009E06A1">
      <w:rPr>
        <w:rFonts w:ascii="Bradley Hand ITC" w:hAnsi="Bradley Hand ITC"/>
        <w:b/>
      </w:rPr>
      <w:t>11/2</w:t>
    </w:r>
    <w:r>
      <w:rPr>
        <w:rFonts w:ascii="Bradley Hand ITC" w:hAnsi="Bradley Hand ITC"/>
        <w:b/>
      </w:rPr>
      <w:t xml:space="preserve">    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212B" w:rsidRDefault="0053212B" w:rsidP="000B7B22">
      <w:pPr>
        <w:spacing w:after="0" w:line="240" w:lineRule="auto"/>
      </w:pPr>
      <w:r>
        <w:separator/>
      </w:r>
    </w:p>
  </w:footnote>
  <w:footnote w:type="continuationSeparator" w:id="0">
    <w:p w:rsidR="0053212B" w:rsidRDefault="0053212B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53212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53212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53212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10A5B"/>
    <w:multiLevelType w:val="hybridMultilevel"/>
    <w:tmpl w:val="501EFF7A"/>
    <w:lvl w:ilvl="0" w:tplc="0409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8B69F0"/>
    <w:multiLevelType w:val="multilevel"/>
    <w:tmpl w:val="BFA81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593D35"/>
    <w:multiLevelType w:val="multilevel"/>
    <w:tmpl w:val="9B3E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C8560F1"/>
    <w:multiLevelType w:val="multilevel"/>
    <w:tmpl w:val="ABD466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11E3E33"/>
    <w:multiLevelType w:val="multilevel"/>
    <w:tmpl w:val="D2E2BA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3912DB9"/>
    <w:multiLevelType w:val="multilevel"/>
    <w:tmpl w:val="A154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7CD23C5"/>
    <w:multiLevelType w:val="multilevel"/>
    <w:tmpl w:val="00C844D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9351D66"/>
    <w:multiLevelType w:val="multilevel"/>
    <w:tmpl w:val="2B9C78A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9A67061"/>
    <w:multiLevelType w:val="multilevel"/>
    <w:tmpl w:val="1B1A3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1735661"/>
    <w:multiLevelType w:val="multilevel"/>
    <w:tmpl w:val="3E2A5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3546715"/>
    <w:multiLevelType w:val="multilevel"/>
    <w:tmpl w:val="97B0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7310752"/>
    <w:multiLevelType w:val="multilevel"/>
    <w:tmpl w:val="0D561CD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A4057B9"/>
    <w:multiLevelType w:val="multilevel"/>
    <w:tmpl w:val="4DC84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1BE4D3B"/>
    <w:multiLevelType w:val="multilevel"/>
    <w:tmpl w:val="2ED89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1ED6CB2"/>
    <w:multiLevelType w:val="multilevel"/>
    <w:tmpl w:val="887EE2C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74A2A62"/>
    <w:multiLevelType w:val="hybridMultilevel"/>
    <w:tmpl w:val="D5D61AC4"/>
    <w:lvl w:ilvl="0" w:tplc="0409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0A201F"/>
    <w:multiLevelType w:val="multilevel"/>
    <w:tmpl w:val="E52EC38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7C0277F"/>
    <w:multiLevelType w:val="multilevel"/>
    <w:tmpl w:val="E7BCB1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9351B60"/>
    <w:multiLevelType w:val="multilevel"/>
    <w:tmpl w:val="EF6CA8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F7732D8"/>
    <w:multiLevelType w:val="multilevel"/>
    <w:tmpl w:val="A5F4012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84734E9"/>
    <w:multiLevelType w:val="multilevel"/>
    <w:tmpl w:val="3B162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9FA644D"/>
    <w:multiLevelType w:val="hybridMultilevel"/>
    <w:tmpl w:val="394A36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74B586C"/>
    <w:multiLevelType w:val="multilevel"/>
    <w:tmpl w:val="C9927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21"/>
  </w:num>
  <w:num w:numId="4">
    <w:abstractNumId w:val="28"/>
  </w:num>
  <w:num w:numId="5">
    <w:abstractNumId w:val="1"/>
  </w:num>
  <w:num w:numId="6">
    <w:abstractNumId w:val="16"/>
  </w:num>
  <w:num w:numId="7">
    <w:abstractNumId w:val="4"/>
  </w:num>
  <w:num w:numId="8">
    <w:abstractNumId w:val="8"/>
  </w:num>
  <w:num w:numId="9">
    <w:abstractNumId w:val="11"/>
  </w:num>
  <w:num w:numId="10">
    <w:abstractNumId w:val="17"/>
  </w:num>
  <w:num w:numId="11">
    <w:abstractNumId w:val="25"/>
  </w:num>
  <w:num w:numId="12">
    <w:abstractNumId w:val="13"/>
  </w:num>
  <w:num w:numId="13">
    <w:abstractNumId w:val="27"/>
  </w:num>
  <w:num w:numId="14">
    <w:abstractNumId w:val="15"/>
  </w:num>
  <w:num w:numId="15">
    <w:abstractNumId w:val="22"/>
  </w:num>
  <w:num w:numId="16">
    <w:abstractNumId w:val="20"/>
  </w:num>
  <w:num w:numId="17">
    <w:abstractNumId w:val="9"/>
  </w:num>
  <w:num w:numId="18">
    <w:abstractNumId w:val="26"/>
  </w:num>
  <w:num w:numId="19">
    <w:abstractNumId w:val="5"/>
  </w:num>
  <w:num w:numId="20">
    <w:abstractNumId w:val="18"/>
  </w:num>
  <w:num w:numId="21">
    <w:abstractNumId w:val="23"/>
  </w:num>
  <w:num w:numId="22">
    <w:abstractNumId w:val="7"/>
  </w:num>
  <w:num w:numId="23">
    <w:abstractNumId w:val="24"/>
  </w:num>
  <w:num w:numId="24">
    <w:abstractNumId w:val="3"/>
  </w:num>
  <w:num w:numId="25">
    <w:abstractNumId w:val="10"/>
  </w:num>
  <w:num w:numId="26">
    <w:abstractNumId w:val="1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7">
    <w:abstractNumId w:val="14"/>
  </w:num>
  <w:num w:numId="28">
    <w:abstractNumId w:val="12"/>
  </w:num>
  <w:num w:numId="29">
    <w:abstractNumId w:val="19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B7B22"/>
    <w:rsid w:val="000E508E"/>
    <w:rsid w:val="00126DE6"/>
    <w:rsid w:val="0025637B"/>
    <w:rsid w:val="002C4DE4"/>
    <w:rsid w:val="00485DCD"/>
    <w:rsid w:val="004D77A5"/>
    <w:rsid w:val="004F23C7"/>
    <w:rsid w:val="0053212B"/>
    <w:rsid w:val="00571D32"/>
    <w:rsid w:val="00686235"/>
    <w:rsid w:val="00720AA3"/>
    <w:rsid w:val="007C1100"/>
    <w:rsid w:val="007E6CA1"/>
    <w:rsid w:val="0087668E"/>
    <w:rsid w:val="008B0068"/>
    <w:rsid w:val="009E06A1"/>
    <w:rsid w:val="00A34E37"/>
    <w:rsid w:val="00A4092D"/>
    <w:rsid w:val="00C421EB"/>
    <w:rsid w:val="00CB32E8"/>
    <w:rsid w:val="00CF2AE4"/>
    <w:rsid w:val="00E02315"/>
    <w:rsid w:val="00E57EC4"/>
    <w:rsid w:val="00E76F87"/>
    <w:rsid w:val="00EF58DB"/>
    <w:rsid w:val="00F14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23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23C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6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23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23C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6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7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9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56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63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21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7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00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909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5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96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68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48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65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21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92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95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7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7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06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29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20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8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7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60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7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02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145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07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3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872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1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2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55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5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0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0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65841-7EEB-499B-A972-9208A257C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0</Pages>
  <Words>2842</Words>
  <Characters>1620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4</cp:revision>
  <cp:lastPrinted>2025-06-21T13:51:00Z</cp:lastPrinted>
  <dcterms:created xsi:type="dcterms:W3CDTF">2025-06-25T11:37:00Z</dcterms:created>
  <dcterms:modified xsi:type="dcterms:W3CDTF">2025-06-27T07:06:00Z</dcterms:modified>
</cp:coreProperties>
</file>